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705C" w:rsidRDefault="00461F32">
      <w:pPr>
        <w:pStyle w:val="Ttulo1"/>
        <w:rPr>
          <w:color w:val="auto"/>
          <w:sz w:val="56"/>
          <w:lang w:val="pt-BR"/>
        </w:rPr>
      </w:pPr>
      <w:bookmarkStart w:id="0" w:name="X046469645b8f691b91a053ab935106abfdc6fd5"/>
      <w:r w:rsidRPr="005F410D">
        <w:rPr>
          <w:color w:val="auto"/>
          <w:sz w:val="56"/>
          <w:lang w:val="pt-BR"/>
        </w:rPr>
        <w:t>Análise de resultados: o experimento em lista</w:t>
      </w:r>
    </w:p>
    <w:p w:rsidR="00CC3C00" w:rsidRPr="00CC3C00" w:rsidRDefault="00CC3C00" w:rsidP="00CC3C00">
      <w:pPr>
        <w:pStyle w:val="Corpodetexto"/>
      </w:pPr>
      <w:bookmarkStart w:id="1" w:name="_GoBack"/>
      <w:bookmarkEnd w:id="1"/>
    </w:p>
    <w:p w:rsidR="0000705C" w:rsidRDefault="00461F32">
      <w:pPr>
        <w:pStyle w:val="FirstParagraph"/>
      </w:pPr>
      <w:r>
        <w:t>Antes de desenvolver um modelo de regressão, apresentamos os resultados básicos, isto é, criação de testes simples de diferença de médias em gráficos e em visualização de dados. Já que na expectativa a única diferença entre as condições de tratamento e controle é a presença de um item adicional na lista, uma diferença nas médias fornece uma estimativa da prevalência do comportamento em questão na população alvo. Por exemplo, de acordo com Ahlquist (</w:t>
      </w:r>
      <w:r w:rsidRPr="005F410D">
        <w:rPr>
          <w:i/>
        </w:rPr>
        <w:t>et.al.</w:t>
      </w:r>
      <w:r>
        <w:t xml:space="preserve"> 2014) no experimento de lista, uma diferença média de 0,20 na representação do eleitor nos levaria a inferir que 20% dos eleitores aceitaria um favor ou benefício em troca do seu voto.</w:t>
      </w:r>
    </w:p>
    <w:p w:rsidR="0000705C" w:rsidRDefault="00461F32">
      <w:pPr>
        <w:pStyle w:val="Corpodetexto"/>
      </w:pPr>
      <w:r>
        <w:t>De acordo com Gonzalez-Ocantos (</w:t>
      </w:r>
      <w:r w:rsidRPr="005F410D">
        <w:rPr>
          <w:i/>
        </w:rPr>
        <w:t>et. al.</w:t>
      </w:r>
      <w:r>
        <w:t> 2012), a diferença entre as duas médias indica uma estimativa pontual do número de pessoas relatando a troca de votos. Assim, se o número médio de itens for de 1,95 e o número médio no grupo de tratamento foi de 2,08 indica que 13% (2,08 - 1,95) dos respondentes informaram a troca de favor como critério. A seguir mostramos a distribuição da quantidade de itens.</w:t>
      </w:r>
    </w:p>
    <w:p w:rsidR="0098170B" w:rsidRDefault="0098170B">
      <w:pPr>
        <w:pStyle w:val="Corpodetexto"/>
      </w:pPr>
    </w:p>
    <w:p w:rsidR="0098170B" w:rsidRDefault="0098170B">
      <w:pPr>
        <w:pStyle w:val="Corpodetexto"/>
      </w:pPr>
    </w:p>
    <w:tbl>
      <w:tblPr>
        <w:tblW w:w="94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4760"/>
        <w:gridCol w:w="1620"/>
        <w:gridCol w:w="480"/>
        <w:gridCol w:w="2240"/>
        <w:gridCol w:w="1620"/>
      </w:tblGrid>
      <w:tr w:rsidR="00E6654A" w:rsidRPr="00E6654A" w:rsidTr="00E6654A">
        <w:trPr>
          <w:trHeight w:val="39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8440" w:type="dxa"/>
            <w:gridSpan w:val="5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Experimento em lista</w:t>
            </w:r>
          </w:p>
        </w:tc>
      </w:tr>
      <w:tr w:rsidR="00E6654A" w:rsidRPr="00E6654A" w:rsidTr="00E6654A">
        <w:trPr>
          <w:trHeight w:val="126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524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Controle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720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Tratamento</w:t>
            </w:r>
          </w:p>
        </w:tc>
      </w:tr>
      <w:tr w:rsidR="00E6654A" w:rsidRPr="00E6654A" w:rsidTr="00E6654A">
        <w:trPr>
          <w:trHeight w:val="330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Itens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Frequência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Proporção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Frequência</w:t>
            </w:r>
          </w:p>
        </w:tc>
        <w:tc>
          <w:tcPr>
            <w:tcW w:w="4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Proporção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0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1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,8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85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,9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925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2,9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95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1,5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40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34,7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349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30,5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3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94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3,4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178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26,6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4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653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6,2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480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0,9</w:t>
            </w:r>
          </w:p>
        </w:tc>
      </w:tr>
      <w:tr w:rsidR="00E6654A" w:rsidRPr="00E6654A" w:rsidTr="00E6654A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5</w:t>
            </w:r>
          </w:p>
        </w:tc>
        <w:tc>
          <w:tcPr>
            <w:tcW w:w="47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379</w:t>
            </w:r>
          </w:p>
        </w:tc>
        <w:tc>
          <w:tcPr>
            <w:tcW w:w="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8,6</w:t>
            </w:r>
          </w:p>
        </w:tc>
      </w:tr>
      <w:tr w:rsidR="00E6654A" w:rsidRPr="00E6654A" w:rsidTr="00E6654A">
        <w:trPr>
          <w:trHeight w:val="330"/>
        </w:trPr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Total</w:t>
            </w:r>
          </w:p>
        </w:tc>
        <w:tc>
          <w:tcPr>
            <w:tcW w:w="47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4036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00,0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 </w:t>
            </w:r>
          </w:p>
        </w:tc>
        <w:tc>
          <w:tcPr>
            <w:tcW w:w="2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4421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</w:pPr>
            <w:r w:rsidRPr="00E6654A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lang w:val="pt-BR" w:eastAsia="pt-BR"/>
              </w:rPr>
              <w:t>100</w:t>
            </w:r>
          </w:p>
        </w:tc>
      </w:tr>
    </w:tbl>
    <w:p w:rsidR="00E6654A" w:rsidRDefault="00E6654A">
      <w:pPr>
        <w:pStyle w:val="Corpodetexto"/>
      </w:pPr>
    </w:p>
    <w:p w:rsidR="0000705C" w:rsidRDefault="0000705C">
      <w:pPr>
        <w:pStyle w:val="Corpodetexto"/>
      </w:pPr>
    </w:p>
    <w:p w:rsidR="0000705C" w:rsidRDefault="00461F32">
      <w:pPr>
        <w:pStyle w:val="Ttulo2"/>
      </w:pPr>
      <w:bookmarkStart w:id="2" w:name="Xf159e3826bc90cd005f4e0df7bbdffeb3c03342"/>
      <w:r>
        <w:t>Teste para efeitos de design de experiência de lista</w:t>
      </w:r>
    </w:p>
    <w:p w:rsidR="0000705C" w:rsidRDefault="00461F32">
      <w:pPr>
        <w:pStyle w:val="Corpodetexto"/>
      </w:pPr>
      <w:r>
        <w:t xml:space="preserve">Valor-p (pvalor) corrigido por Bonferroni = </w:t>
      </w:r>
      <w:r w:rsidR="00E6654A">
        <w:t>1</w:t>
      </w:r>
    </w:p>
    <w:p w:rsidR="0000705C" w:rsidRDefault="00461F32">
      <w:pPr>
        <w:pStyle w:val="Corpodetexto"/>
      </w:pPr>
      <w:r>
        <w:t xml:space="preserve">Olhando para o valor-p de Bonferroni de </w:t>
      </w:r>
      <w:r w:rsidR="00E6654A">
        <w:t>1</w:t>
      </w:r>
      <w:r>
        <w:t xml:space="preserve"> (Bonferroni-corrected p-value), não há evidência consistente troca do voto do eleitor por vantagem ou benefício. A ideia de que o eleitor tem um comportamento generalizado de escolha baseada por vantagem é totalmente contrariada por esses dados.</w:t>
      </w:r>
    </w:p>
    <w:p w:rsidR="00E6654A" w:rsidRDefault="00E6654A">
      <w:pPr>
        <w:pStyle w:val="Corpodetexto"/>
      </w:pPr>
      <w:r>
        <w:rPr>
          <w:noProof/>
          <w:lang w:eastAsia="pt-BR"/>
        </w:rPr>
        <w:lastRenderedPageBreak/>
        <w:drawing>
          <wp:inline distT="0" distB="0" distL="0" distR="0" wp14:anchorId="04E02D4B" wp14:editId="55F50678">
            <wp:extent cx="8943975" cy="7063740"/>
            <wp:effectExtent l="0" t="0" r="9525" b="3810"/>
            <wp:docPr id="3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943975" cy="706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654A" w:rsidRDefault="00E6654A" w:rsidP="00E6654A">
      <w:pPr>
        <w:pStyle w:val="Corpodetexto"/>
      </w:pPr>
    </w:p>
    <w:p w:rsidR="00E6654A" w:rsidRDefault="00E6654A" w:rsidP="00E6654A">
      <w:pPr>
        <w:pStyle w:val="Corpodetexto"/>
      </w:pPr>
    </w:p>
    <w:p w:rsidR="00E6654A" w:rsidRDefault="00E6654A" w:rsidP="00E6654A">
      <w:pPr>
        <w:pStyle w:val="Corpodetexto"/>
      </w:pPr>
    </w:p>
    <w:p w:rsidR="00E6654A" w:rsidRDefault="00E6654A" w:rsidP="00E6654A">
      <w:pPr>
        <w:pStyle w:val="Corpodetexto"/>
      </w:pPr>
      <w:r>
        <w:t xml:space="preserve">Item Count Technique Regression </w:t>
      </w:r>
    </w:p>
    <w:p w:rsidR="00E6654A" w:rsidRDefault="00E6654A" w:rsidP="00E6654A">
      <w:pPr>
        <w:pStyle w:val="Corpodetexto"/>
        <w:jc w:val="center"/>
      </w:pPr>
      <w:r>
        <w:t>Call: ictreg(formula = resposta ~ 1, data = BD</w:t>
      </w:r>
      <w:r>
        <w:t xml:space="preserve">_reduzido, treat = "controle", </w:t>
      </w:r>
      <w:r>
        <w:t xml:space="preserve"> J = 4, method = "lm")</w:t>
      </w:r>
    </w:p>
    <w:tbl>
      <w:tblPr>
        <w:tblW w:w="7827" w:type="dxa"/>
        <w:tblInd w:w="124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80"/>
        <w:gridCol w:w="960"/>
        <w:gridCol w:w="960"/>
        <w:gridCol w:w="1046"/>
        <w:gridCol w:w="989"/>
        <w:gridCol w:w="1992"/>
      </w:tblGrid>
      <w:tr w:rsidR="00E6654A" w:rsidRPr="00E6654A" w:rsidTr="00E6654A">
        <w:trPr>
          <w:trHeight w:val="300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</w:pPr>
            <w:r w:rsidRPr="00E6654A"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  <w:t xml:space="preserve">Sensitive item 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Es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erro</w:t>
            </w:r>
          </w:p>
        </w:tc>
        <w:tc>
          <w:tcPr>
            <w:tcW w:w="10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Estatística </w:t>
            </w: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 de teste</w:t>
            </w:r>
          </w:p>
        </w:tc>
        <w:tc>
          <w:tcPr>
            <w:tcW w:w="9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graus de liberdade</w:t>
            </w:r>
          </w:p>
        </w:tc>
        <w:tc>
          <w:tcPr>
            <w:tcW w:w="1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Pvalor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*</w:t>
            </w:r>
          </w:p>
        </w:tc>
      </w:tr>
      <w:tr w:rsidR="00E6654A" w:rsidRPr="00E6654A" w:rsidTr="00E6654A">
        <w:trPr>
          <w:trHeight w:val="3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</w:pPr>
            <w:r w:rsidRPr="00E6654A"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  <w:t>(Intercept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0,2156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0,02511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8,587814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8456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                  0,00 </w:t>
            </w:r>
          </w:p>
        </w:tc>
      </w:tr>
      <w:tr w:rsidR="00E6654A" w:rsidRPr="00E6654A" w:rsidTr="00E6654A">
        <w:trPr>
          <w:trHeight w:val="3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</w:pPr>
            <w:r w:rsidRPr="00E6654A"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  <w:t xml:space="preserve">Control item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E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erro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Estatística </w:t>
            </w: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 </w:t>
            </w: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de teste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graus de liberdade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Pvalor</w:t>
            </w:r>
          </w:p>
        </w:tc>
      </w:tr>
      <w:tr w:rsidR="00E6654A" w:rsidRPr="00E6654A" w:rsidTr="00E6654A">
        <w:trPr>
          <w:trHeight w:val="3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6654A" w:rsidRPr="00E6654A" w:rsidRDefault="00E6654A" w:rsidP="00E6654A">
            <w:pPr>
              <w:spacing w:after="0"/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</w:pPr>
            <w:r w:rsidRPr="00E6654A">
              <w:rPr>
                <w:rFonts w:ascii="Lucida Console" w:eastAsia="Times New Roman" w:hAnsi="Lucida Console" w:cs="Calibri"/>
                <w:color w:val="000000"/>
                <w:sz w:val="20"/>
                <w:szCs w:val="20"/>
                <w:lang w:val="pt-BR" w:eastAsia="pt-BR"/>
              </w:rPr>
              <w:t xml:space="preserve">(Intercept)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2,271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0,01688</w:t>
            </w:r>
          </w:p>
        </w:tc>
        <w:tc>
          <w:tcPr>
            <w:tcW w:w="10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134,5853</w:t>
            </w:r>
          </w:p>
        </w:tc>
        <w:tc>
          <w:tcPr>
            <w:tcW w:w="9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>8456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6654A" w:rsidRPr="00E6654A" w:rsidRDefault="00E6654A" w:rsidP="00E6654A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</w:pPr>
            <w:r w:rsidRPr="00E6654A">
              <w:rPr>
                <w:rFonts w:ascii="Calibri" w:eastAsia="Times New Roman" w:hAnsi="Calibri" w:cs="Calibri"/>
                <w:color w:val="000000"/>
                <w:sz w:val="22"/>
                <w:szCs w:val="22"/>
                <w:lang w:val="pt-BR" w:eastAsia="pt-BR"/>
              </w:rPr>
              <w:t xml:space="preserve">                      -   </w:t>
            </w:r>
          </w:p>
        </w:tc>
      </w:tr>
    </w:tbl>
    <w:p w:rsidR="00E6654A" w:rsidRDefault="00E6654A">
      <w:pPr>
        <w:pStyle w:val="Corpodetexto"/>
      </w:pPr>
      <w:r>
        <w:t>*pvalor assumindo uma distribuição t de student</w:t>
      </w:r>
    </w:p>
    <w:p w:rsidR="00E6654A" w:rsidRDefault="00E6654A">
      <w:pPr>
        <w:pStyle w:val="Corpodetexto"/>
      </w:pPr>
    </w:p>
    <w:p w:rsidR="00E6654A" w:rsidRDefault="00E6654A" w:rsidP="00E6654A">
      <w:pPr>
        <w:pStyle w:val="Corpodetexto"/>
      </w:pPr>
      <w:r>
        <w:t>Residual standard error: 1,16053 with 8455 degrees of freedom</w:t>
      </w:r>
    </w:p>
    <w:p w:rsidR="00E6654A" w:rsidRDefault="00E6654A" w:rsidP="00E6654A">
      <w:pPr>
        <w:pStyle w:val="Corpodetexto"/>
      </w:pPr>
      <w:r>
        <w:t>Number of control items J set to 4, Treatment groups were indicated by '' and '' and the control group by '',</w:t>
      </w:r>
    </w:p>
    <w:p w:rsidR="00E6654A" w:rsidRDefault="00E6654A">
      <w:pPr>
        <w:pStyle w:val="Corpodetexto"/>
      </w:pPr>
    </w:p>
    <w:p w:rsidR="00E112A2" w:rsidRPr="00E112A2" w:rsidRDefault="00461F32" w:rsidP="00E6654A">
      <w:pPr>
        <w:pStyle w:val="FirstParagraph"/>
      </w:pPr>
      <w:r>
        <w:t>Parece razoável imaginar que a troca por vantagem pode acontecer mais entre alguns grupos do que outros. A</w:t>
      </w:r>
      <w:r w:rsidR="005F410D">
        <w:t>ssim, devemos avaliar por meio d</w:t>
      </w:r>
      <w:r>
        <w:t>a análise de regressão, a diferença de médias</w:t>
      </w:r>
      <w:r w:rsidR="00E112A2">
        <w:t xml:space="preserve"> entre as listas</w:t>
      </w:r>
      <w:r>
        <w:t xml:space="preserve"> em </w:t>
      </w:r>
      <w:r w:rsidR="00044F8E">
        <w:t xml:space="preserve">vários </w:t>
      </w:r>
      <w:r w:rsidR="00E112A2">
        <w:t>preditores</w:t>
      </w:r>
      <w:r w:rsidR="00044F8E">
        <w:t xml:space="preserve"> lineares </w:t>
      </w:r>
      <w:r w:rsidR="00E112A2">
        <w:t xml:space="preserve">simultaneamente </w:t>
      </w:r>
      <w:r>
        <w:t>que podem ser relevantes.</w:t>
      </w:r>
      <w:r w:rsidR="002A1493">
        <w:t xml:space="preserve"> </w:t>
      </w:r>
      <w:bookmarkEnd w:id="0"/>
      <w:bookmarkEnd w:id="2"/>
    </w:p>
    <w:sectPr w:rsidR="00E112A2" w:rsidRPr="00E112A2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20B" w:rsidRDefault="0026120B" w:rsidP="0000705C">
      <w:pPr>
        <w:spacing w:after="0"/>
      </w:pPr>
      <w:r>
        <w:separator/>
      </w:r>
    </w:p>
  </w:endnote>
  <w:endnote w:type="continuationSeparator" w:id="0">
    <w:p w:rsidR="0026120B" w:rsidRDefault="0026120B" w:rsidP="000070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eague Gothic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Light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20B" w:rsidRDefault="0026120B">
      <w:r>
        <w:separator/>
      </w:r>
    </w:p>
  </w:footnote>
  <w:footnote w:type="continuationSeparator" w:id="0">
    <w:p w:rsidR="0026120B" w:rsidRDefault="00261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3A845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705C"/>
    <w:rsid w:val="0000705C"/>
    <w:rsid w:val="00044F8E"/>
    <w:rsid w:val="001464B1"/>
    <w:rsid w:val="0026120B"/>
    <w:rsid w:val="002A1493"/>
    <w:rsid w:val="002D49D4"/>
    <w:rsid w:val="002F78F9"/>
    <w:rsid w:val="0043714F"/>
    <w:rsid w:val="00461F32"/>
    <w:rsid w:val="005F410D"/>
    <w:rsid w:val="0098170B"/>
    <w:rsid w:val="00991925"/>
    <w:rsid w:val="00A250ED"/>
    <w:rsid w:val="00AC61D3"/>
    <w:rsid w:val="00CC3C00"/>
    <w:rsid w:val="00CF7AFE"/>
    <w:rsid w:val="00E112A2"/>
    <w:rsid w:val="00E6654A"/>
    <w:rsid w:val="00E85047"/>
    <w:rsid w:val="00F35822"/>
    <w:rsid w:val="00FC2D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495AF"/>
  <w15:docId w15:val="{7F86B7A8-B3C3-4F57-9198-251D6FAF8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iPriority="9" w:unhideWhenUsed="1" w:qFormat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705C"/>
  </w:style>
  <w:style w:type="paragraph" w:styleId="Ttulo1">
    <w:name w:val="heading 1"/>
    <w:basedOn w:val="Normal"/>
    <w:next w:val="Corpodetexto"/>
    <w:uiPriority w:val="9"/>
    <w:qFormat/>
    <w:rsid w:val="000070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rsid w:val="0000705C"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rsid w:val="0000705C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rsid w:val="0000705C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00705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00705C"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  <w:rsid w:val="0000705C"/>
  </w:style>
  <w:style w:type="table" w:customStyle="1" w:styleId="Table">
    <w:name w:val="Table"/>
    <w:semiHidden/>
    <w:unhideWhenUsed/>
    <w:qFormat/>
    <w:rsid w:val="0000705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070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0705C"/>
  </w:style>
  <w:style w:type="paragraph" w:styleId="Legenda">
    <w:name w:val="caption"/>
    <w:basedOn w:val="Normal"/>
    <w:link w:val="LegendaChar"/>
    <w:rsid w:val="0000705C"/>
    <w:pPr>
      <w:spacing w:after="120"/>
    </w:pPr>
    <w:rPr>
      <w:i/>
    </w:rPr>
  </w:style>
  <w:style w:type="paragraph" w:customStyle="1" w:styleId="TableCaption">
    <w:name w:val="Table Caption"/>
    <w:basedOn w:val="Legenda"/>
    <w:rsid w:val="0000705C"/>
    <w:pPr>
      <w:keepNext/>
    </w:pPr>
  </w:style>
  <w:style w:type="paragraph" w:customStyle="1" w:styleId="ImageCaption">
    <w:name w:val="Image Caption"/>
    <w:basedOn w:val="Legenda"/>
    <w:rsid w:val="0000705C"/>
  </w:style>
  <w:style w:type="paragraph" w:customStyle="1" w:styleId="Figure">
    <w:name w:val="Figure"/>
    <w:basedOn w:val="Normal"/>
    <w:rsid w:val="0000705C"/>
  </w:style>
  <w:style w:type="paragraph" w:customStyle="1" w:styleId="CaptionedFigure">
    <w:name w:val="Captioned Figure"/>
    <w:basedOn w:val="Figure"/>
    <w:rsid w:val="0000705C"/>
    <w:pPr>
      <w:keepNext/>
    </w:pPr>
  </w:style>
  <w:style w:type="character" w:customStyle="1" w:styleId="LegendaChar">
    <w:name w:val="Legenda Char"/>
    <w:basedOn w:val="Fontepargpadro"/>
    <w:link w:val="Legenda"/>
    <w:rsid w:val="0000705C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  <w:rsid w:val="0000705C"/>
  </w:style>
  <w:style w:type="character" w:styleId="Refdenotaderodap">
    <w:name w:val="footnote reference"/>
    <w:basedOn w:val="LegendaChar"/>
    <w:rsid w:val="0000705C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0705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sid w:val="0000705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0705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0705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0705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  <w:style w:type="paragraph" w:styleId="Textodebalo">
    <w:name w:val="Balloon Text"/>
    <w:basedOn w:val="Normal"/>
    <w:link w:val="TextodebaloChar"/>
    <w:semiHidden/>
    <w:unhideWhenUsed/>
    <w:rsid w:val="005F41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5F410D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F35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F35822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ontepargpadro"/>
    <w:rsid w:val="00F358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0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16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 experimento em lista</vt:lpstr>
    </vt:vector>
  </TitlesOfParts>
  <Company/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experimento em lista</dc:title>
  <dc:creator>GIEL</dc:creator>
  <cp:lastModifiedBy>STEVEN DUTT-ROSS</cp:lastModifiedBy>
  <cp:revision>4</cp:revision>
  <dcterms:created xsi:type="dcterms:W3CDTF">2024-01-31T14:15:00Z</dcterms:created>
  <dcterms:modified xsi:type="dcterms:W3CDTF">2024-01-3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